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9BBEB" w14:textId="2310D96F" w:rsidR="00DC1E0B" w:rsidRPr="006622F4" w:rsidRDefault="00DC1E0B" w:rsidP="00DC1E0B">
      <w:pPr>
        <w:pStyle w:val="Title"/>
        <w:rPr>
          <w:b/>
          <w:bCs/>
          <w:u w:val="single"/>
        </w:rPr>
      </w:pPr>
      <w:r w:rsidRPr="006622F4">
        <w:rPr>
          <w:b/>
          <w:bCs/>
          <w:u w:val="single"/>
        </w:rPr>
        <w:t xml:space="preserve">IOHA 2024 Conference Abstract </w:t>
      </w:r>
      <w:r w:rsidR="00045391">
        <w:rPr>
          <w:b/>
          <w:bCs/>
          <w:u w:val="single"/>
        </w:rPr>
        <w:t>Template</w:t>
      </w:r>
    </w:p>
    <w:p w14:paraId="1CD9E0D8" w14:textId="77777777" w:rsidR="00DC1E0B" w:rsidRDefault="00DC1E0B" w:rsidP="00DC1E0B"/>
    <w:p w14:paraId="6BD7A9DD" w14:textId="7AEACD7B" w:rsidR="00DC1E0B" w:rsidRPr="00A33976" w:rsidRDefault="00DC1E0B" w:rsidP="00DC1E0B">
      <w:pPr>
        <w:rPr>
          <w:b/>
          <w:bCs/>
        </w:rPr>
      </w:pPr>
      <w:r w:rsidRPr="00A33976">
        <w:rPr>
          <w:b/>
          <w:bCs/>
        </w:rPr>
        <w:t>Title*</w:t>
      </w:r>
    </w:p>
    <w:p w14:paraId="666C8000" w14:textId="4B9C667D" w:rsidR="00DC1E0B" w:rsidRDefault="00DC1E0B" w:rsidP="00DC1E0B">
      <w:r>
        <w:t>Enter the FULL TITLE of your submission. This will be used for printing in the final program.</w:t>
      </w:r>
    </w:p>
    <w:p w14:paraId="179BFF56" w14:textId="6B89C11B" w:rsidR="00DC1E0B" w:rsidRDefault="00DC1E0B" w:rsidP="00DC1E0B">
      <w:r>
        <w:t>[20 words]</w:t>
      </w:r>
    </w:p>
    <w:p w14:paraId="18D49377" w14:textId="77777777" w:rsidR="00DC1E0B" w:rsidRDefault="00DC1E0B" w:rsidP="00DC1E0B"/>
    <w:p w14:paraId="231AE395" w14:textId="77777777" w:rsidR="00DC1E0B" w:rsidRPr="00A33976" w:rsidRDefault="00DC1E0B" w:rsidP="00DC1E0B">
      <w:pPr>
        <w:rPr>
          <w:b/>
          <w:bCs/>
        </w:rPr>
      </w:pPr>
      <w:r w:rsidRPr="00A33976">
        <w:rPr>
          <w:b/>
          <w:bCs/>
        </w:rPr>
        <w:t>Abstract*</w:t>
      </w:r>
    </w:p>
    <w:p w14:paraId="1A1FE174" w14:textId="782754BF" w:rsidR="00DC1E0B" w:rsidRDefault="00DC1E0B" w:rsidP="00DC1E0B">
      <w:r>
        <w:t>Please enter an abstract of your presentation (max 250 words)</w:t>
      </w:r>
      <w:r w:rsidR="006622F4">
        <w:t>.</w:t>
      </w:r>
      <w:r>
        <w:t xml:space="preserve"> It should contain sufficient detail/data to understand the broad aims, </w:t>
      </w:r>
      <w:proofErr w:type="gramStart"/>
      <w:r>
        <w:t>methods</w:t>
      </w:r>
      <w:proofErr w:type="gramEnd"/>
      <w:r>
        <w:t xml:space="preserve"> and outcomes of the work.</w:t>
      </w:r>
    </w:p>
    <w:p w14:paraId="68B29C12" w14:textId="7113A7E9" w:rsidR="00DC1E0B" w:rsidRDefault="00DC1E0B" w:rsidP="00DC1E0B">
      <w:r>
        <w:t>[250 words]</w:t>
      </w:r>
    </w:p>
    <w:p w14:paraId="436B22B4" w14:textId="46F32BF4" w:rsidR="001F188E" w:rsidRPr="006622F4" w:rsidRDefault="001F188E" w:rsidP="00DC1E0B">
      <w:pPr>
        <w:rPr>
          <w:b/>
          <w:bCs/>
          <w:u w:val="single"/>
        </w:rPr>
      </w:pPr>
      <w:r w:rsidRPr="006622F4">
        <w:rPr>
          <w:b/>
          <w:bCs/>
          <w:u w:val="single"/>
        </w:rPr>
        <w:t>Example:</w:t>
      </w:r>
    </w:p>
    <w:p w14:paraId="1FDFA35D" w14:textId="77777777" w:rsidR="001F188E" w:rsidRDefault="001F188E" w:rsidP="00DC1E0B"/>
    <w:p w14:paraId="266593B4" w14:textId="132EE11C" w:rsidR="001F188E" w:rsidRDefault="001F188E" w:rsidP="00DC1E0B">
      <w:r>
        <w:tab/>
      </w:r>
      <w:r w:rsidRPr="001F188E">
        <w:rPr>
          <w:b/>
          <w:bCs/>
        </w:rPr>
        <w:t>Introduction</w:t>
      </w:r>
      <w:r>
        <w:t xml:space="preserve"> [describe the background of your research/case study or initiative]</w:t>
      </w:r>
    </w:p>
    <w:p w14:paraId="7FE46CEF" w14:textId="50CC64D4" w:rsidR="001F188E" w:rsidRDefault="001F188E" w:rsidP="001F188E">
      <w:pPr>
        <w:ind w:left="720"/>
      </w:pPr>
      <w:r w:rsidRPr="001F188E">
        <w:rPr>
          <w:b/>
          <w:bCs/>
        </w:rPr>
        <w:t>Methodology</w:t>
      </w:r>
      <w:r>
        <w:t xml:space="preserve"> [Describe the method/steps you undertook to complete this research/case study/initiative]</w:t>
      </w:r>
    </w:p>
    <w:p w14:paraId="0F4A6906" w14:textId="793BAD77" w:rsidR="001F188E" w:rsidRDefault="001F188E" w:rsidP="001F188E">
      <w:pPr>
        <w:ind w:left="720"/>
        <w:rPr>
          <w:b/>
          <w:bCs/>
        </w:rPr>
      </w:pPr>
      <w:r>
        <w:rPr>
          <w:b/>
          <w:bCs/>
        </w:rPr>
        <w:t>Results</w:t>
      </w:r>
      <w:r w:rsidR="006622F4">
        <w:rPr>
          <w:b/>
          <w:bCs/>
        </w:rPr>
        <w:t xml:space="preserve"> </w:t>
      </w:r>
      <w:r w:rsidR="006622F4" w:rsidRPr="006622F4">
        <w:t>[Describe the quantitative/quantitative results or the outcomes from the research/case study/</w:t>
      </w:r>
      <w:r w:rsidR="006622F4">
        <w:t>initiative</w:t>
      </w:r>
      <w:r w:rsidR="006622F4" w:rsidRPr="006622F4">
        <w:t>]</w:t>
      </w:r>
    </w:p>
    <w:p w14:paraId="2837BB59" w14:textId="258A9BB6" w:rsidR="001F188E" w:rsidRDefault="001F188E" w:rsidP="001F188E">
      <w:pPr>
        <w:ind w:left="720"/>
      </w:pPr>
      <w:r>
        <w:rPr>
          <w:b/>
          <w:bCs/>
        </w:rPr>
        <w:t>Conclusions</w:t>
      </w:r>
      <w:r w:rsidR="006622F4">
        <w:rPr>
          <w:b/>
          <w:bCs/>
        </w:rPr>
        <w:t xml:space="preserve"> </w:t>
      </w:r>
      <w:r w:rsidR="006622F4" w:rsidRPr="006622F4">
        <w:t>[Describe the overall outcomes from this research/case study/initiative and describe future ambitions or uses for these outcomes].</w:t>
      </w:r>
      <w:r w:rsidR="006622F4">
        <w:rPr>
          <w:b/>
          <w:bCs/>
        </w:rPr>
        <w:t xml:space="preserve"> </w:t>
      </w:r>
    </w:p>
    <w:p w14:paraId="0D6C54C1" w14:textId="77777777" w:rsidR="00DC1E0B" w:rsidRDefault="00DC1E0B" w:rsidP="00DC1E0B"/>
    <w:p w14:paraId="6892F06B" w14:textId="77777777" w:rsidR="00DC1E0B" w:rsidRPr="00A33976" w:rsidRDefault="00DC1E0B" w:rsidP="00DC1E0B">
      <w:pPr>
        <w:rPr>
          <w:b/>
          <w:bCs/>
        </w:rPr>
      </w:pPr>
      <w:r w:rsidRPr="00A33976">
        <w:rPr>
          <w:b/>
          <w:bCs/>
        </w:rPr>
        <w:t>Abstract Category*</w:t>
      </w:r>
    </w:p>
    <w:p w14:paraId="5A0D4593" w14:textId="4F3F252E" w:rsidR="00DC1E0B" w:rsidRDefault="00DC1E0B" w:rsidP="00DC1E0B">
      <w:r>
        <w:t>Please choose a subject category</w:t>
      </w:r>
      <w:r w:rsidR="006622F4">
        <w:t xml:space="preserve"> (numbered 1 – 7 below)</w:t>
      </w:r>
      <w:r>
        <w:t xml:space="preserve"> which best describes your submission.</w:t>
      </w:r>
    </w:p>
    <w:p w14:paraId="192928AF" w14:textId="77777777" w:rsidR="006622F4" w:rsidRDefault="006622F4" w:rsidP="00DC1E0B"/>
    <w:p w14:paraId="3D868AE2" w14:textId="2C92006E" w:rsidR="006622F4" w:rsidRDefault="006622F4" w:rsidP="00DC1E0B">
      <w:r>
        <w:t xml:space="preserve">[Below are the themes, and underneath each theme are the different types of studies that fall under that theme; however, these are non-exhaustive lists]. </w:t>
      </w:r>
    </w:p>
    <w:p w14:paraId="68853948" w14:textId="77777777" w:rsidR="001F188E" w:rsidRDefault="001F188E" w:rsidP="00DC1E0B"/>
    <w:p w14:paraId="6FCBFDD7" w14:textId="77777777" w:rsidR="001F188E" w:rsidRPr="006622F4" w:rsidRDefault="001F188E" w:rsidP="006622F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bCs/>
        </w:rPr>
      </w:pPr>
      <w:r w:rsidRPr="006622F4">
        <w:rPr>
          <w:b/>
          <w:bCs/>
          <w:color w:val="000000"/>
        </w:rPr>
        <w:t xml:space="preserve">The Role of the Occupational Hygienist in the Future World of Work </w:t>
      </w:r>
    </w:p>
    <w:p w14:paraId="7FD61757" w14:textId="77777777" w:rsidR="001F188E" w:rsidRDefault="001F188E" w:rsidP="006622F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 xml:space="preserve">Emergency response preparedness </w:t>
      </w:r>
    </w:p>
    <w:p w14:paraId="534A56B8" w14:textId="77777777" w:rsidR="001F188E" w:rsidRDefault="001F188E" w:rsidP="006622F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Automation</w:t>
      </w:r>
    </w:p>
    <w:p w14:paraId="65EDC342" w14:textId="77777777" w:rsidR="001F188E" w:rsidRDefault="001F188E" w:rsidP="006622F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Gig economy</w:t>
      </w:r>
    </w:p>
    <w:p w14:paraId="6D68A2D3" w14:textId="77777777" w:rsidR="001F188E" w:rsidRDefault="001F188E" w:rsidP="006622F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Remote working</w:t>
      </w:r>
    </w:p>
    <w:p w14:paraId="623B6F69" w14:textId="77777777" w:rsidR="001F188E" w:rsidRDefault="001F188E" w:rsidP="006622F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 xml:space="preserve">Small and Medium Enterprises (SMEs) </w:t>
      </w:r>
    </w:p>
    <w:p w14:paraId="1D2E0B9A" w14:textId="44F245B4" w:rsidR="001F188E" w:rsidRDefault="001F188E" w:rsidP="006622F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Low and Middle-Income Countries</w:t>
      </w:r>
    </w:p>
    <w:p w14:paraId="0A7FE179" w14:textId="77777777" w:rsidR="001F188E" w:rsidRPr="006622F4" w:rsidRDefault="001F188E" w:rsidP="006622F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bCs/>
        </w:rPr>
      </w:pPr>
      <w:r w:rsidRPr="006622F4">
        <w:rPr>
          <w:b/>
          <w:bCs/>
          <w:color w:val="000000"/>
        </w:rPr>
        <w:t xml:space="preserve">Information and Communication Technology &amp; Digitalisation </w:t>
      </w:r>
    </w:p>
    <w:p w14:paraId="66F9A038" w14:textId="77777777" w:rsidR="001F188E" w:rsidRDefault="001F188E" w:rsidP="006622F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Artificial intelligence</w:t>
      </w:r>
    </w:p>
    <w:p w14:paraId="11846634" w14:textId="77777777" w:rsidR="001F188E" w:rsidRDefault="001F188E" w:rsidP="006622F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lastRenderedPageBreak/>
        <w:t>Big data</w:t>
      </w:r>
    </w:p>
    <w:p w14:paraId="1F5194E9" w14:textId="77777777" w:rsidR="001F188E" w:rsidRDefault="001F188E" w:rsidP="006622F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Internet of Things</w:t>
      </w:r>
    </w:p>
    <w:p w14:paraId="17CA7514" w14:textId="77777777" w:rsidR="001F188E" w:rsidRPr="006622F4" w:rsidRDefault="001F188E" w:rsidP="006622F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bCs/>
        </w:rPr>
      </w:pPr>
      <w:r w:rsidRPr="006622F4">
        <w:rPr>
          <w:b/>
          <w:bCs/>
          <w:color w:val="000000"/>
        </w:rPr>
        <w:t xml:space="preserve">Innovative technologies and monitoring </w:t>
      </w:r>
    </w:p>
    <w:p w14:paraId="4CFA5037" w14:textId="77777777" w:rsidR="001F188E" w:rsidRDefault="001F188E" w:rsidP="006622F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 xml:space="preserve">New technologies </w:t>
      </w:r>
    </w:p>
    <w:p w14:paraId="39E4208D" w14:textId="77777777" w:rsidR="001F188E" w:rsidRDefault="001F188E" w:rsidP="006622F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Real-time monitoring</w:t>
      </w:r>
    </w:p>
    <w:p w14:paraId="7FC1A180" w14:textId="77777777" w:rsidR="001F188E" w:rsidRDefault="001F188E" w:rsidP="006622F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Wearable sensors</w:t>
      </w:r>
    </w:p>
    <w:p w14:paraId="425DBB5D" w14:textId="70947A29" w:rsidR="001F188E" w:rsidRDefault="001F188E" w:rsidP="006622F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 xml:space="preserve">Low-cost sensors </w:t>
      </w:r>
    </w:p>
    <w:p w14:paraId="20E9AF09" w14:textId="77777777" w:rsidR="001F188E" w:rsidRPr="006622F4" w:rsidRDefault="001F188E" w:rsidP="006622F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bCs/>
        </w:rPr>
      </w:pPr>
      <w:r w:rsidRPr="006622F4">
        <w:rPr>
          <w:b/>
          <w:bCs/>
          <w:color w:val="000000"/>
        </w:rPr>
        <w:t>Exposure assessment methodologies and applications</w:t>
      </w:r>
    </w:p>
    <w:p w14:paraId="3FECB45A" w14:textId="77777777" w:rsidR="001F188E" w:rsidRDefault="001F188E" w:rsidP="006622F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 xml:space="preserve">Human biomonitoring </w:t>
      </w:r>
    </w:p>
    <w:p w14:paraId="76CFB07E" w14:textId="77777777" w:rsidR="001F188E" w:rsidRDefault="001F188E" w:rsidP="006622F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Indoor air quality</w:t>
      </w:r>
    </w:p>
    <w:p w14:paraId="18B2BCC6" w14:textId="77777777" w:rsidR="001F188E" w:rsidRDefault="001F188E" w:rsidP="006622F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 xml:space="preserve">Physical Agents </w:t>
      </w:r>
    </w:p>
    <w:p w14:paraId="1C00BA18" w14:textId="77777777" w:rsidR="001F188E" w:rsidRDefault="001F188E" w:rsidP="006622F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 xml:space="preserve">Beyond respiratory exposure – including ingestion, skin exposure and biological </w:t>
      </w:r>
      <w:proofErr w:type="gramStart"/>
      <w:r>
        <w:rPr>
          <w:color w:val="000000"/>
        </w:rPr>
        <w:t>monitoring</w:t>
      </w:r>
      <w:proofErr w:type="gramEnd"/>
    </w:p>
    <w:p w14:paraId="62EFED1A" w14:textId="77777777" w:rsidR="001F188E" w:rsidRDefault="001F188E" w:rsidP="006622F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 xml:space="preserve">Qualitative/semi-qualitative exposure assessment </w:t>
      </w:r>
    </w:p>
    <w:p w14:paraId="2967FC1A" w14:textId="77777777" w:rsidR="001F188E" w:rsidRDefault="001F188E" w:rsidP="006622F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 xml:space="preserve">Modelling </w:t>
      </w:r>
    </w:p>
    <w:p w14:paraId="153F3C60" w14:textId="77777777" w:rsidR="001F188E" w:rsidRDefault="001F188E" w:rsidP="006622F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Occupational exposure limits</w:t>
      </w:r>
    </w:p>
    <w:p w14:paraId="35FBFAEE" w14:textId="77777777" w:rsidR="001F188E" w:rsidRPr="006622F4" w:rsidRDefault="001F188E" w:rsidP="006622F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bCs/>
        </w:rPr>
      </w:pPr>
      <w:r w:rsidRPr="006622F4">
        <w:rPr>
          <w:b/>
          <w:bCs/>
          <w:color w:val="000000"/>
        </w:rPr>
        <w:t xml:space="preserve">Beyond Compliance </w:t>
      </w:r>
    </w:p>
    <w:p w14:paraId="1ED63DF3" w14:textId="77777777" w:rsidR="001F188E" w:rsidRDefault="001F188E" w:rsidP="006622F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 xml:space="preserve">Total Worker Health </w:t>
      </w:r>
    </w:p>
    <w:p w14:paraId="1C1363AE" w14:textId="77777777" w:rsidR="001F188E" w:rsidRDefault="001F188E" w:rsidP="006622F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 xml:space="preserve">Mental Health </w:t>
      </w:r>
    </w:p>
    <w:p w14:paraId="2EE3B9DE" w14:textId="77777777" w:rsidR="001F188E" w:rsidRDefault="001F188E" w:rsidP="006622F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Health and Well-being</w:t>
      </w:r>
    </w:p>
    <w:p w14:paraId="715E4134" w14:textId="77777777" w:rsidR="001F188E" w:rsidRPr="006622F4" w:rsidRDefault="001F188E" w:rsidP="006622F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bCs/>
        </w:rPr>
      </w:pPr>
      <w:r w:rsidRPr="006622F4">
        <w:rPr>
          <w:b/>
          <w:bCs/>
          <w:color w:val="000000"/>
        </w:rPr>
        <w:t>Education, Communication and Outreach</w:t>
      </w:r>
    </w:p>
    <w:p w14:paraId="47F853A3" w14:textId="77777777" w:rsidR="001F188E" w:rsidRDefault="001F188E" w:rsidP="006622F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 xml:space="preserve">OH Education – innovative methods and technology used in educating the next generation of </w:t>
      </w:r>
      <w:proofErr w:type="gramStart"/>
      <w:r>
        <w:rPr>
          <w:color w:val="000000"/>
        </w:rPr>
        <w:t>OHs</w:t>
      </w:r>
      <w:proofErr w:type="gramEnd"/>
    </w:p>
    <w:p w14:paraId="1CAD75D9" w14:textId="77777777" w:rsidR="001F188E" w:rsidRDefault="001F188E" w:rsidP="006622F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Risk perception and communication</w:t>
      </w:r>
    </w:p>
    <w:p w14:paraId="458ED34F" w14:textId="77777777" w:rsidR="001F188E" w:rsidRDefault="001F188E" w:rsidP="006622F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Science Communication</w:t>
      </w:r>
    </w:p>
    <w:p w14:paraId="134D507F" w14:textId="77777777" w:rsidR="001F188E" w:rsidRDefault="001F188E" w:rsidP="006622F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 xml:space="preserve">Public/communication </w:t>
      </w:r>
    </w:p>
    <w:p w14:paraId="1815E6F7" w14:textId="77777777" w:rsidR="001F188E" w:rsidRDefault="001F188E" w:rsidP="006622F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Case studies</w:t>
      </w:r>
    </w:p>
    <w:p w14:paraId="1B4A4881" w14:textId="77777777" w:rsidR="001F188E" w:rsidRPr="006622F4" w:rsidRDefault="001F188E" w:rsidP="006622F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bCs/>
        </w:rPr>
      </w:pPr>
      <w:r w:rsidRPr="006622F4">
        <w:rPr>
          <w:b/>
          <w:bCs/>
          <w:color w:val="000000"/>
        </w:rPr>
        <w:t xml:space="preserve">Chemical Regulations and Frameworks </w:t>
      </w:r>
    </w:p>
    <w:p w14:paraId="0BCC4E3D" w14:textId="77777777" w:rsidR="001F188E" w:rsidRDefault="001F188E" w:rsidP="006622F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REACH, TSCA, Korea-REACH</w:t>
      </w:r>
    </w:p>
    <w:p w14:paraId="37E237AD" w14:textId="77777777" w:rsidR="001F188E" w:rsidRDefault="001F188E" w:rsidP="006622F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Influence of chemical regulations</w:t>
      </w:r>
    </w:p>
    <w:p w14:paraId="7C7EC68E" w14:textId="77777777" w:rsidR="001F188E" w:rsidRDefault="001F188E" w:rsidP="006622F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Roadmap on Carcinogens</w:t>
      </w:r>
    </w:p>
    <w:p w14:paraId="6AD1BBF7" w14:textId="010ECEC5" w:rsidR="001F188E" w:rsidRDefault="001F188E" w:rsidP="006622F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European Partnership for the Assessment of Risks from Chemicals (PARC)</w:t>
      </w:r>
    </w:p>
    <w:p w14:paraId="34855383" w14:textId="77777777" w:rsidR="00DC1E0B" w:rsidRDefault="00DC1E0B" w:rsidP="00DC1E0B"/>
    <w:p w14:paraId="6EDA3AC1" w14:textId="77777777" w:rsidR="00DC1E0B" w:rsidRPr="00A33976" w:rsidRDefault="00DC1E0B" w:rsidP="00DC1E0B">
      <w:pPr>
        <w:rPr>
          <w:b/>
          <w:bCs/>
        </w:rPr>
      </w:pPr>
      <w:r w:rsidRPr="00A33976">
        <w:rPr>
          <w:b/>
          <w:bCs/>
        </w:rPr>
        <w:t>Authors and affiliations*</w:t>
      </w:r>
    </w:p>
    <w:p w14:paraId="5C7AF1AA" w14:textId="7C6DA314" w:rsidR="00DC1E0B" w:rsidRDefault="00DC1E0B" w:rsidP="00DC1E0B">
      <w:r>
        <w:t xml:space="preserve">You MUST enter the names of ALL authors here - including yourself if you are an author - in the order in which you wish them to appear in the printed text. Names omitted here will NOT be printed in the author index or the final program. </w:t>
      </w:r>
    </w:p>
    <w:p w14:paraId="0C99B4EF" w14:textId="2C0AFA07" w:rsidR="00DC1E0B" w:rsidRDefault="00DC1E0B" w:rsidP="00DC1E0B">
      <w:r>
        <w:t>First Name</w:t>
      </w:r>
    </w:p>
    <w:p w14:paraId="3300EA58" w14:textId="1B42EC18" w:rsidR="00DC1E0B" w:rsidRDefault="00DC1E0B" w:rsidP="00DC1E0B">
      <w:r>
        <w:t>Last Name</w:t>
      </w:r>
    </w:p>
    <w:p w14:paraId="41F4D678" w14:textId="02CC8DBF" w:rsidR="00DC1E0B" w:rsidRDefault="00DC1E0B" w:rsidP="00DC1E0B">
      <w:r>
        <w:t xml:space="preserve">Email </w:t>
      </w:r>
    </w:p>
    <w:p w14:paraId="5916DC80" w14:textId="472FC46C" w:rsidR="00DC1E0B" w:rsidRDefault="00DC1E0B" w:rsidP="00DC1E0B">
      <w:r>
        <w:t>Affiliation – Institution, City, Country</w:t>
      </w:r>
    </w:p>
    <w:p w14:paraId="291288F9" w14:textId="77777777" w:rsidR="00DC1E0B" w:rsidRDefault="00DC1E0B" w:rsidP="00DC1E0B"/>
    <w:p w14:paraId="5ECB321C" w14:textId="77777777" w:rsidR="00C549B6" w:rsidRDefault="00C549B6" w:rsidP="00DC1E0B"/>
    <w:p w14:paraId="4FCAF599" w14:textId="57156D55" w:rsidR="00DC1E0B" w:rsidRPr="00DC1E0B" w:rsidRDefault="00DC1E0B" w:rsidP="00DC1E0B">
      <w:pPr>
        <w:rPr>
          <w:b/>
          <w:bCs/>
        </w:rPr>
      </w:pPr>
      <w:r w:rsidRPr="00DC1E0B">
        <w:rPr>
          <w:b/>
          <w:bCs/>
        </w:rPr>
        <w:lastRenderedPageBreak/>
        <w:t>Presentation</w:t>
      </w:r>
    </w:p>
    <w:p w14:paraId="44487469" w14:textId="571831D6" w:rsidR="00DC1E0B" w:rsidRDefault="00045391" w:rsidP="00DC1E0B">
      <w:r>
        <w:t>Talk (15 minutes)</w:t>
      </w:r>
    </w:p>
    <w:p w14:paraId="3E760009" w14:textId="501D4AF5" w:rsidR="00DC1E0B" w:rsidRDefault="00DC1E0B" w:rsidP="00DC1E0B">
      <w:r>
        <w:t>Poster</w:t>
      </w:r>
    </w:p>
    <w:p w14:paraId="6046CF0D" w14:textId="229B00EB" w:rsidR="00A33976" w:rsidRDefault="00045391" w:rsidP="00DC1E0B">
      <w:r>
        <w:t xml:space="preserve">Either talk or poster </w:t>
      </w:r>
      <w:proofErr w:type="gramStart"/>
      <w:r>
        <w:t>( as</w:t>
      </w:r>
      <w:proofErr w:type="gramEnd"/>
      <w:r>
        <w:t xml:space="preserve"> judged by reviewers)</w:t>
      </w:r>
    </w:p>
    <w:p w14:paraId="7390B484" w14:textId="50D517C4" w:rsidR="00045391" w:rsidRDefault="00045391" w:rsidP="00DC1E0B">
      <w:r>
        <w:t>Themed session (multiple speakers, 60 minutes)</w:t>
      </w:r>
    </w:p>
    <w:p w14:paraId="2F8FC265" w14:textId="6CDB66F0" w:rsidR="00045391" w:rsidRDefault="00045391" w:rsidP="00DC1E0B">
      <w:r>
        <w:t>Workshop (interactive session, 90 minutes)</w:t>
      </w:r>
    </w:p>
    <w:p w14:paraId="31A316DC" w14:textId="268A5218" w:rsidR="006622F4" w:rsidRDefault="006622F4" w:rsidP="00DC1E0B">
      <w:r>
        <w:t>Professional Development Cours</w:t>
      </w:r>
      <w:r w:rsidR="00045391">
        <w:t>e (3 hours)</w:t>
      </w:r>
    </w:p>
    <w:p w14:paraId="2CB12970" w14:textId="237C275B" w:rsidR="00045391" w:rsidRDefault="00045391" w:rsidP="00DC1E0B"/>
    <w:p w14:paraId="41511D81" w14:textId="77777777" w:rsidR="00DC1E0B" w:rsidRPr="00DC1E0B" w:rsidRDefault="00DC1E0B" w:rsidP="00DC1E0B">
      <w:pPr>
        <w:rPr>
          <w:b/>
          <w:bCs/>
        </w:rPr>
      </w:pPr>
      <w:r w:rsidRPr="00DC1E0B">
        <w:rPr>
          <w:b/>
          <w:bCs/>
        </w:rPr>
        <w:t>Speaker biography*</w:t>
      </w:r>
    </w:p>
    <w:p w14:paraId="506118D5" w14:textId="2B6D0A0F" w:rsidR="00DC1E0B" w:rsidRDefault="00DC1E0B" w:rsidP="00DC1E0B">
      <w:r>
        <w:t xml:space="preserve">A brief outline of the speaker's experience and research. To enable Chairs to introduce speakers before their presentation. </w:t>
      </w:r>
    </w:p>
    <w:p w14:paraId="3B7FA09C" w14:textId="6C26FC2C" w:rsidR="00DC1E0B" w:rsidRDefault="00DC1E0B" w:rsidP="00DC1E0B">
      <w:r>
        <w:t>[50 words]</w:t>
      </w:r>
    </w:p>
    <w:p w14:paraId="173954BB" w14:textId="77777777" w:rsidR="00DC1E0B" w:rsidRDefault="00DC1E0B" w:rsidP="00DC1E0B"/>
    <w:p w14:paraId="43E9CF3B" w14:textId="77777777" w:rsidR="00DC1E0B" w:rsidRPr="00A33976" w:rsidRDefault="00DC1E0B" w:rsidP="00DC1E0B">
      <w:pPr>
        <w:rPr>
          <w:b/>
          <w:bCs/>
        </w:rPr>
      </w:pPr>
      <w:r w:rsidRPr="00A33976">
        <w:rPr>
          <w:b/>
          <w:bCs/>
        </w:rPr>
        <w:t>Presenter photograph*</w:t>
      </w:r>
    </w:p>
    <w:p w14:paraId="7BBFDB21" w14:textId="77777777" w:rsidR="00DC1E0B" w:rsidRDefault="00DC1E0B" w:rsidP="00DC1E0B">
      <w:r>
        <w:t>For possible use in the programme and to promote the conference.</w:t>
      </w:r>
    </w:p>
    <w:p w14:paraId="0A4672E2" w14:textId="77777777" w:rsidR="00DC1E0B" w:rsidRDefault="00DC1E0B" w:rsidP="00DC1E0B"/>
    <w:p w14:paraId="42BA7068" w14:textId="4AC2E237" w:rsidR="00DC1E0B" w:rsidRDefault="00DC1E0B" w:rsidP="00DC1E0B"/>
    <w:sectPr w:rsidR="00DC1E0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A658FF"/>
    <w:multiLevelType w:val="multilevel"/>
    <w:tmpl w:val="079067B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4788076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2MrGwMDI0NTU3MDJS0lEKTi0uzszPAykwrAUAjl8OKSwAAAA="/>
  </w:docVars>
  <w:rsids>
    <w:rsidRoot w:val="00DC1E0B"/>
    <w:rsid w:val="00045391"/>
    <w:rsid w:val="001347ED"/>
    <w:rsid w:val="001F188E"/>
    <w:rsid w:val="006622F4"/>
    <w:rsid w:val="00A33976"/>
    <w:rsid w:val="00B90EC7"/>
    <w:rsid w:val="00C549B6"/>
    <w:rsid w:val="00DC1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39A232"/>
  <w15:chartTrackingRefBased/>
  <w15:docId w15:val="{254992C4-5D13-4B8E-B24E-0101C2D1E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C1E0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C1E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1347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47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47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47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47E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24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25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02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69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91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46963E5312E04389CB32C37DF454BE" ma:contentTypeVersion="17" ma:contentTypeDescription="Create a new document." ma:contentTypeScope="" ma:versionID="fb180f131de5f9afd716b72c5116c1bc">
  <xsd:schema xmlns:xsd="http://www.w3.org/2001/XMLSchema" xmlns:xs="http://www.w3.org/2001/XMLSchema" xmlns:p="http://schemas.microsoft.com/office/2006/metadata/properties" xmlns:ns2="85a97936-e34f-4817-8cad-8f9e5eb9ce94" xmlns:ns3="7a49e8cb-e55f-4d28-a170-fd1c4c61f89a" targetNamespace="http://schemas.microsoft.com/office/2006/metadata/properties" ma:root="true" ma:fieldsID="d7aafe5b0b47d09909276e860c712704" ns2:_="" ns3:_="">
    <xsd:import namespace="85a97936-e34f-4817-8cad-8f9e5eb9ce94"/>
    <xsd:import namespace="7a49e8cb-e55f-4d28-a170-fd1c4c61f89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descrip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a97936-e34f-4817-8cad-8f9e5eb9ce9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57bd68c-07e5-4a38-8867-287a5a05c128}" ma:internalName="TaxCatchAll" ma:showField="CatchAllData" ma:web="85a97936-e34f-4817-8cad-8f9e5eb9ce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49e8cb-e55f-4d28-a170-fd1c4c61f8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22cc17d-8b7e-45e7-9227-c4af266d2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description" ma:index="24" nillable="true" ma:displayName="description" ma:description="who it is" ma:format="Dropdown" ma:internalName="description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a49e8cb-e55f-4d28-a170-fd1c4c61f89a">
      <Terms xmlns="http://schemas.microsoft.com/office/infopath/2007/PartnerControls"/>
    </lcf76f155ced4ddcb4097134ff3c332f>
    <description xmlns="7a49e8cb-e55f-4d28-a170-fd1c4c61f89a" xsi:nil="true"/>
    <TaxCatchAll xmlns="85a97936-e34f-4817-8cad-8f9e5eb9ce94" xsi:nil="true"/>
  </documentManagement>
</p:properties>
</file>

<file path=customXml/itemProps1.xml><?xml version="1.0" encoding="utf-8"?>
<ds:datastoreItem xmlns:ds="http://schemas.openxmlformats.org/officeDocument/2006/customXml" ds:itemID="{9E3D1E8D-C89D-472B-86B8-C6C9C14B1F25}"/>
</file>

<file path=customXml/itemProps2.xml><?xml version="1.0" encoding="utf-8"?>
<ds:datastoreItem xmlns:ds="http://schemas.openxmlformats.org/officeDocument/2006/customXml" ds:itemID="{932D5A32-DD21-4E32-8699-36FAA30AB899}"/>
</file>

<file path=customXml/itemProps3.xml><?xml version="1.0" encoding="utf-8"?>
<ds:datastoreItem xmlns:ds="http://schemas.openxmlformats.org/officeDocument/2006/customXml" ds:itemID="{2779AF12-5E56-47B0-9D1A-028DB431380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59</Words>
  <Characters>261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 Connolly</dc:creator>
  <cp:keywords/>
  <dc:description/>
  <cp:lastModifiedBy>Marie Townshend</cp:lastModifiedBy>
  <cp:revision>3</cp:revision>
  <dcterms:created xsi:type="dcterms:W3CDTF">2023-05-25T12:28:00Z</dcterms:created>
  <dcterms:modified xsi:type="dcterms:W3CDTF">2023-05-25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a29602-8524-4b17-b16b-485316207093</vt:lpwstr>
  </property>
  <property fmtid="{D5CDD505-2E9C-101B-9397-08002B2CF9AE}" pid="3" name="ContentTypeId">
    <vt:lpwstr>0x010100BC46963E5312E04389CB32C37DF454BE</vt:lpwstr>
  </property>
</Properties>
</file>